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3B93" w:rsidRPr="009A3B93" w:rsidRDefault="0033236F" w:rsidP="009A3B93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  <w:b/>
          <w:smallCaps/>
          <w:sz w:val="28"/>
        </w:rPr>
        <w:t>Cleve Wooley</w:t>
      </w:r>
      <w:r w:rsidR="009A3B93" w:rsidRPr="009A3B93">
        <w:rPr>
          <w:rFonts w:ascii="Times New Roman" w:hAnsi="Times New Roman" w:cs="Times New Roman"/>
          <w:smallCaps/>
          <w:sz w:val="28"/>
        </w:rPr>
        <w:t xml:space="preserve"> </w:t>
      </w:r>
      <w:r w:rsidR="009A3B93" w:rsidRPr="009A3B93">
        <w:rPr>
          <w:rFonts w:ascii="Times New Roman" w:hAnsi="Times New Roman" w:cs="Times New Roman"/>
        </w:rPr>
        <w:tab/>
      </w:r>
      <w:r w:rsidR="009A3B93" w:rsidRPr="009A3B93">
        <w:rPr>
          <w:rFonts w:ascii="Times New Roman" w:hAnsi="Times New Roman" w:cs="Times New Roman"/>
        </w:rPr>
        <w:t>cwooley@wwrfresource.com</w:t>
      </w:r>
    </w:p>
    <w:p w:rsidR="009A3B93" w:rsidRPr="009A3B93" w:rsidRDefault="0033236F" w:rsidP="009A3B93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  <w:i/>
          <w:sz w:val="24"/>
        </w:rPr>
        <w:t>Welder &amp; Fabricator</w:t>
      </w:r>
      <w:r w:rsidR="009A3B93" w:rsidRPr="009A3B93">
        <w:rPr>
          <w:rFonts w:ascii="Times New Roman" w:hAnsi="Times New Roman" w:cs="Times New Roman"/>
          <w:i/>
          <w:sz w:val="24"/>
        </w:rPr>
        <w:t xml:space="preserve"> </w:t>
      </w:r>
      <w:r w:rsidR="009A3B93" w:rsidRPr="009A3B93">
        <w:rPr>
          <w:rFonts w:ascii="Times New Roman" w:hAnsi="Times New Roman" w:cs="Times New Roman"/>
          <w:i/>
        </w:rPr>
        <w:tab/>
      </w:r>
      <w:r w:rsidR="009A3B93" w:rsidRPr="009A3B93">
        <w:rPr>
          <w:rFonts w:ascii="Times New Roman" w:hAnsi="Times New Roman" w:cs="Times New Roman"/>
          <w:i/>
        </w:rPr>
        <w:t>Message:</w:t>
      </w:r>
      <w:r w:rsidR="009A3B93" w:rsidRPr="009A3B93">
        <w:rPr>
          <w:rFonts w:ascii="Times New Roman" w:hAnsi="Times New Roman" w:cs="Times New Roman"/>
        </w:rPr>
        <w:t xml:space="preserve"> (316) 265-5211 ext. 208</w:t>
      </w:r>
    </w:p>
    <w:p w:rsidR="0033236F" w:rsidRPr="009A3B93" w:rsidRDefault="0033236F" w:rsidP="009A3B93">
      <w:pPr>
        <w:spacing w:after="0"/>
        <w:jc w:val="right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401 S. Emporia, Wichita, KS 67202</w:t>
      </w:r>
    </w:p>
    <w:p w:rsidR="0033236F" w:rsidRPr="009A3B93" w:rsidRDefault="0033236F" w:rsidP="009A3B93">
      <w:pPr>
        <w:spacing w:after="0"/>
        <w:rPr>
          <w:rFonts w:ascii="Times New Roman" w:hAnsi="Times New Roman" w:cs="Times New Roman"/>
          <w:b/>
          <w:smallCaps/>
        </w:rPr>
      </w:pPr>
      <w:r w:rsidRPr="009A3B93">
        <w:rPr>
          <w:rFonts w:ascii="Times New Roman" w:hAnsi="Times New Roman" w:cs="Times New Roman"/>
          <w:b/>
          <w:smallCaps/>
        </w:rPr>
        <w:t>Summary of Qualifications</w:t>
      </w:r>
    </w:p>
    <w:p w:rsidR="0033236F" w:rsidRPr="009A3B93" w:rsidRDefault="0033236F" w:rsidP="009A3B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 xml:space="preserve">Experienced </w:t>
      </w:r>
      <w:proofErr w:type="spellStart"/>
      <w:r w:rsidRPr="009A3B93">
        <w:rPr>
          <w:rFonts w:ascii="Times New Roman" w:hAnsi="Times New Roman" w:cs="Times New Roman"/>
        </w:rPr>
        <w:t>mig</w:t>
      </w:r>
      <w:proofErr w:type="spellEnd"/>
      <w:r w:rsidRPr="009A3B93">
        <w:rPr>
          <w:rFonts w:ascii="Times New Roman" w:hAnsi="Times New Roman" w:cs="Times New Roman"/>
        </w:rPr>
        <w:t xml:space="preserve"> welder, grinder, and metal fabricator with 3 years’ experience.</w:t>
      </w:r>
    </w:p>
    <w:p w:rsidR="0033236F" w:rsidRPr="009A3B93" w:rsidRDefault="0033236F" w:rsidP="009A3B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Able to operate frontend loaders and forklifts, as well as perform general construction and plumbing duties.</w:t>
      </w:r>
    </w:p>
    <w:p w:rsidR="0033236F" w:rsidRPr="009A3B93" w:rsidRDefault="0033236F" w:rsidP="009A3B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Comfortable taking the lead and seeing big jobs through completion.</w:t>
      </w:r>
    </w:p>
    <w:p w:rsidR="0033236F" w:rsidRPr="009A3B93" w:rsidRDefault="0033236F" w:rsidP="009A3B9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Works hard to learn quickly and is willing to accept any challenges presented.</w:t>
      </w:r>
    </w:p>
    <w:p w:rsidR="0033236F" w:rsidRPr="009A3B93" w:rsidRDefault="0033236F" w:rsidP="009A3B93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9A3B93">
        <w:rPr>
          <w:rFonts w:ascii="Times New Roman" w:hAnsi="Times New Roman" w:cs="Times New Roman"/>
          <w:b/>
          <w:smallCaps/>
        </w:rPr>
        <w:t>Skill Profile</w:t>
      </w:r>
    </w:p>
    <w:p w:rsidR="009A3B93" w:rsidRPr="009A3B93" w:rsidRDefault="009A3B93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  <w:sectPr w:rsidR="009A3B93" w:rsidRPr="009A3B93" w:rsidSect="0033236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3236F" w:rsidRPr="009A3B93" w:rsidRDefault="0033236F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proofErr w:type="spellStart"/>
      <w:r w:rsidRPr="009A3B93">
        <w:rPr>
          <w:rFonts w:ascii="Times New Roman" w:hAnsi="Times New Roman" w:cs="Times New Roman"/>
        </w:rPr>
        <w:lastRenderedPageBreak/>
        <w:t>Mig</w:t>
      </w:r>
      <w:proofErr w:type="spellEnd"/>
      <w:r w:rsidRPr="009A3B93">
        <w:rPr>
          <w:rFonts w:ascii="Times New Roman" w:hAnsi="Times New Roman" w:cs="Times New Roman"/>
        </w:rPr>
        <w:t xml:space="preserve">, </w:t>
      </w:r>
      <w:proofErr w:type="spellStart"/>
      <w:r w:rsidRPr="009A3B93">
        <w:rPr>
          <w:rFonts w:ascii="Times New Roman" w:hAnsi="Times New Roman" w:cs="Times New Roman"/>
        </w:rPr>
        <w:t>tig</w:t>
      </w:r>
      <w:proofErr w:type="spellEnd"/>
      <w:r w:rsidRPr="009A3B93">
        <w:rPr>
          <w:rFonts w:ascii="Times New Roman" w:hAnsi="Times New Roman" w:cs="Times New Roman"/>
        </w:rPr>
        <w:t>, and stick welding</w:t>
      </w:r>
    </w:p>
    <w:p w:rsidR="0033236F" w:rsidRPr="009A3B93" w:rsidRDefault="0033236F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Grinders</w:t>
      </w:r>
    </w:p>
    <w:p w:rsidR="0033236F" w:rsidRPr="009A3B93" w:rsidRDefault="009A3B93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earers</w:t>
      </w:r>
    </w:p>
    <w:p w:rsidR="0033236F" w:rsidRPr="009A3B93" w:rsidRDefault="0033236F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Torches</w:t>
      </w:r>
    </w:p>
    <w:p w:rsidR="0033236F" w:rsidRPr="009A3B93" w:rsidRDefault="0033236F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lastRenderedPageBreak/>
        <w:t>Benders</w:t>
      </w:r>
    </w:p>
    <w:p w:rsidR="0033236F" w:rsidRPr="009A3B93" w:rsidRDefault="0033236F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Jigs</w:t>
      </w:r>
    </w:p>
    <w:p w:rsidR="0033236F" w:rsidRPr="009A3B93" w:rsidRDefault="0033236F" w:rsidP="009A3B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Forklifts</w:t>
      </w:r>
    </w:p>
    <w:p w:rsidR="009A3B93" w:rsidRPr="009A3B93" w:rsidRDefault="009A3B93" w:rsidP="009A3B93">
      <w:pPr>
        <w:spacing w:after="0"/>
        <w:rPr>
          <w:rFonts w:ascii="Times New Roman" w:hAnsi="Times New Roman" w:cs="Times New Roman"/>
          <w:b/>
        </w:rPr>
        <w:sectPr w:rsidR="009A3B93" w:rsidRPr="009A3B93" w:rsidSect="009A3B9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3236F" w:rsidRPr="009A3B93" w:rsidRDefault="0033236F" w:rsidP="009A3B93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9A3B93">
        <w:rPr>
          <w:rFonts w:ascii="Times New Roman" w:hAnsi="Times New Roman" w:cs="Times New Roman"/>
          <w:b/>
          <w:smallCaps/>
        </w:rPr>
        <w:lastRenderedPageBreak/>
        <w:t>Work History</w:t>
      </w:r>
    </w:p>
    <w:p w:rsidR="0033236F" w:rsidRPr="009A3B93" w:rsidRDefault="0033236F" w:rsidP="009A3B93">
      <w:pPr>
        <w:tabs>
          <w:tab w:val="left" w:pos="2160"/>
          <w:tab w:val="left" w:pos="5040"/>
          <w:tab w:val="right" w:pos="9360"/>
        </w:tabs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  <w:i/>
        </w:rPr>
        <w:t>Lead Trainer</w:t>
      </w:r>
      <w:r w:rsidRPr="009A3B93">
        <w:rPr>
          <w:rFonts w:ascii="Times New Roman" w:hAnsi="Times New Roman" w:cs="Times New Roman"/>
        </w:rPr>
        <w:tab/>
      </w:r>
      <w:r w:rsidR="009A3B93">
        <w:rPr>
          <w:rFonts w:ascii="Times New Roman" w:hAnsi="Times New Roman" w:cs="Times New Roman"/>
        </w:rPr>
        <w:t xml:space="preserve">Mustangs on the Move </w:t>
      </w:r>
      <w:r w:rsidR="009A3B93">
        <w:rPr>
          <w:rFonts w:ascii="Times New Roman" w:hAnsi="Times New Roman" w:cs="Times New Roman"/>
        </w:rPr>
        <w:tab/>
      </w:r>
      <w:r w:rsidRPr="009A3B93">
        <w:rPr>
          <w:rFonts w:ascii="Times New Roman" w:hAnsi="Times New Roman" w:cs="Times New Roman"/>
        </w:rPr>
        <w:t>Hutchinson, KS</w:t>
      </w:r>
      <w:r w:rsidRPr="009A3B93">
        <w:rPr>
          <w:rFonts w:ascii="Times New Roman" w:hAnsi="Times New Roman" w:cs="Times New Roman"/>
        </w:rPr>
        <w:tab/>
      </w:r>
      <w:bookmarkStart w:id="0" w:name="_GoBack"/>
      <w:bookmarkEnd w:id="0"/>
      <w:r w:rsidRPr="009A3B93">
        <w:rPr>
          <w:rFonts w:ascii="Times New Roman" w:hAnsi="Times New Roman" w:cs="Times New Roman"/>
        </w:rPr>
        <w:t>July 2016</w:t>
      </w:r>
      <w:r w:rsidR="009A3B93">
        <w:rPr>
          <w:rFonts w:ascii="Times New Roman" w:hAnsi="Times New Roman" w:cs="Times New Roman"/>
        </w:rPr>
        <w:t xml:space="preserve"> – </w:t>
      </w:r>
      <w:r w:rsidRPr="009A3B93">
        <w:rPr>
          <w:rFonts w:ascii="Times New Roman" w:hAnsi="Times New Roman" w:cs="Times New Roman"/>
        </w:rPr>
        <w:t>February 2018</w:t>
      </w:r>
    </w:p>
    <w:p w:rsidR="0033236F" w:rsidRPr="009A3B93" w:rsidRDefault="0033236F" w:rsidP="009A3B9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Responsible for facilitating 60 day training program for up to 48 horses at a time.</w:t>
      </w:r>
    </w:p>
    <w:p w:rsidR="0033236F" w:rsidRPr="009A3B93" w:rsidRDefault="0033236F" w:rsidP="009A3B9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Oversaw all animal husbandry for 384 horses on-site.</w:t>
      </w:r>
    </w:p>
    <w:p w:rsidR="0033236F" w:rsidRPr="009A3B93" w:rsidRDefault="0033236F" w:rsidP="009A3B9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Excelled at accelerated training of horses which led to 30 day graduation rates.</w:t>
      </w:r>
    </w:p>
    <w:p w:rsidR="0033236F" w:rsidRPr="009A3B93" w:rsidRDefault="0033236F" w:rsidP="009A3B9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Maintained all custom built saddles and their repairs.</w:t>
      </w:r>
    </w:p>
    <w:p w:rsidR="0033236F" w:rsidRPr="009A3B93" w:rsidRDefault="0033236F" w:rsidP="009A3B93">
      <w:pPr>
        <w:tabs>
          <w:tab w:val="left" w:pos="216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  <w:i/>
        </w:rPr>
        <w:t>Cook</w:t>
      </w:r>
      <w:r w:rsidRPr="009A3B93">
        <w:rPr>
          <w:rFonts w:ascii="Times New Roman" w:hAnsi="Times New Roman" w:cs="Times New Roman"/>
          <w:i/>
        </w:rPr>
        <w:tab/>
      </w:r>
      <w:r w:rsidRPr="009A3B93">
        <w:rPr>
          <w:rFonts w:ascii="Times New Roman" w:hAnsi="Times New Roman" w:cs="Times New Roman"/>
        </w:rPr>
        <w:t>Aramark</w:t>
      </w:r>
      <w:r w:rsidRPr="009A3B93">
        <w:rPr>
          <w:rFonts w:ascii="Times New Roman" w:hAnsi="Times New Roman" w:cs="Times New Roman"/>
        </w:rPr>
        <w:tab/>
      </w:r>
      <w:r w:rsidR="009A3B93">
        <w:rPr>
          <w:rFonts w:ascii="Times New Roman" w:hAnsi="Times New Roman" w:cs="Times New Roman"/>
        </w:rPr>
        <w:t xml:space="preserve">Hutchinson, KS </w:t>
      </w:r>
      <w:r w:rsidR="009A3B93">
        <w:rPr>
          <w:rFonts w:ascii="Times New Roman" w:hAnsi="Times New Roman" w:cs="Times New Roman"/>
        </w:rPr>
        <w:tab/>
      </w:r>
      <w:r w:rsidRPr="009A3B93">
        <w:rPr>
          <w:rFonts w:ascii="Times New Roman" w:hAnsi="Times New Roman" w:cs="Times New Roman"/>
        </w:rPr>
        <w:t>June 2014</w:t>
      </w:r>
      <w:r w:rsidR="009A3B93">
        <w:rPr>
          <w:rFonts w:ascii="Times New Roman" w:hAnsi="Times New Roman" w:cs="Times New Roman"/>
        </w:rPr>
        <w:t xml:space="preserve"> – </w:t>
      </w:r>
      <w:r w:rsidRPr="009A3B93">
        <w:rPr>
          <w:rFonts w:ascii="Times New Roman" w:hAnsi="Times New Roman" w:cs="Times New Roman"/>
        </w:rPr>
        <w:t>July 2016</w:t>
      </w:r>
    </w:p>
    <w:p w:rsidR="0033236F" w:rsidRPr="009A3B93" w:rsidRDefault="0033236F" w:rsidP="009A3B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Handled the production of breakfast and lunch for a population of 900.</w:t>
      </w:r>
    </w:p>
    <w:p w:rsidR="0033236F" w:rsidRPr="009A3B93" w:rsidRDefault="0033236F" w:rsidP="009A3B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Communicated with head boss and oversaw 2 other cooks to ensure adequate production.</w:t>
      </w:r>
    </w:p>
    <w:p w:rsidR="0033236F" w:rsidRPr="009A3B93" w:rsidRDefault="0033236F" w:rsidP="009A3B93">
      <w:pPr>
        <w:tabs>
          <w:tab w:val="left" w:pos="216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  <w:i/>
        </w:rPr>
        <w:t>Detailer/Cashier</w:t>
      </w:r>
      <w:r w:rsidRPr="009A3B93">
        <w:rPr>
          <w:rFonts w:ascii="Times New Roman" w:hAnsi="Times New Roman" w:cs="Times New Roman"/>
        </w:rPr>
        <w:tab/>
        <w:t>The Shop</w:t>
      </w:r>
      <w:r w:rsidRPr="009A3B93">
        <w:rPr>
          <w:rFonts w:ascii="Times New Roman" w:hAnsi="Times New Roman" w:cs="Times New Roman"/>
        </w:rPr>
        <w:tab/>
      </w:r>
      <w:r w:rsidR="009A3B93">
        <w:rPr>
          <w:rFonts w:ascii="Times New Roman" w:hAnsi="Times New Roman" w:cs="Times New Roman"/>
        </w:rPr>
        <w:t xml:space="preserve">Salina, KS </w:t>
      </w:r>
      <w:r w:rsidR="009A3B93">
        <w:rPr>
          <w:rFonts w:ascii="Times New Roman" w:hAnsi="Times New Roman" w:cs="Times New Roman"/>
        </w:rPr>
        <w:tab/>
      </w:r>
      <w:r w:rsidRPr="009A3B93">
        <w:rPr>
          <w:rFonts w:ascii="Times New Roman" w:hAnsi="Times New Roman" w:cs="Times New Roman"/>
        </w:rPr>
        <w:t xml:space="preserve">June 2011 </w:t>
      </w:r>
      <w:r w:rsidR="009A3B93">
        <w:rPr>
          <w:rFonts w:ascii="Times New Roman" w:hAnsi="Times New Roman" w:cs="Times New Roman"/>
        </w:rPr>
        <w:t>– Febru</w:t>
      </w:r>
      <w:r w:rsidRPr="009A3B93">
        <w:rPr>
          <w:rFonts w:ascii="Times New Roman" w:hAnsi="Times New Roman" w:cs="Times New Roman"/>
        </w:rPr>
        <w:t>ary 2012</w:t>
      </w:r>
    </w:p>
    <w:p w:rsidR="0033236F" w:rsidRPr="009A3B93" w:rsidRDefault="0033236F" w:rsidP="009A3B9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Washed and wax all make and models of cars and trucks.</w:t>
      </w:r>
    </w:p>
    <w:p w:rsidR="0033236F" w:rsidRPr="009A3B93" w:rsidRDefault="0033236F" w:rsidP="009A3B9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Cleaned vehicle interiors to customer satisfaction.</w:t>
      </w:r>
    </w:p>
    <w:p w:rsidR="0033236F" w:rsidRPr="009A3B93" w:rsidRDefault="0033236F" w:rsidP="009A3B9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Operated cash registers and checked books to verify ending cash levels were accurate.</w:t>
      </w:r>
    </w:p>
    <w:p w:rsidR="0033236F" w:rsidRPr="009A3B93" w:rsidRDefault="0033236F" w:rsidP="009A3B93">
      <w:pPr>
        <w:tabs>
          <w:tab w:val="left" w:pos="216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  <w:i/>
        </w:rPr>
        <w:t>Fabricator/Welder</w:t>
      </w:r>
      <w:r w:rsidRPr="009A3B93">
        <w:rPr>
          <w:rFonts w:ascii="Times New Roman" w:hAnsi="Times New Roman" w:cs="Times New Roman"/>
        </w:rPr>
        <w:tab/>
      </w:r>
      <w:r w:rsidR="009A3B93">
        <w:rPr>
          <w:rFonts w:ascii="Times New Roman" w:hAnsi="Times New Roman" w:cs="Times New Roman"/>
        </w:rPr>
        <w:t>Sullivan Welding</w:t>
      </w:r>
      <w:r w:rsidR="009A3B93">
        <w:rPr>
          <w:rFonts w:ascii="Times New Roman" w:hAnsi="Times New Roman" w:cs="Times New Roman"/>
        </w:rPr>
        <w:tab/>
        <w:t>Salina, KS</w:t>
      </w:r>
      <w:r w:rsidR="009A3B93">
        <w:rPr>
          <w:rFonts w:ascii="Times New Roman" w:hAnsi="Times New Roman" w:cs="Times New Roman"/>
        </w:rPr>
        <w:tab/>
        <w:t>Octo</w:t>
      </w:r>
      <w:r w:rsidRPr="009A3B93">
        <w:rPr>
          <w:rFonts w:ascii="Times New Roman" w:hAnsi="Times New Roman" w:cs="Times New Roman"/>
        </w:rPr>
        <w:t>ber 2010 – April 2011</w:t>
      </w:r>
    </w:p>
    <w:p w:rsidR="0033236F" w:rsidRPr="009A3B93" w:rsidRDefault="0033236F" w:rsidP="009A3B9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 xml:space="preserve">Operated a </w:t>
      </w:r>
      <w:r w:rsidR="009A3B93" w:rsidRPr="009A3B93">
        <w:rPr>
          <w:rFonts w:ascii="Times New Roman" w:hAnsi="Times New Roman" w:cs="Times New Roman"/>
        </w:rPr>
        <w:t>machines and forklift in daily shop operations.</w:t>
      </w:r>
    </w:p>
    <w:p w:rsidR="009A3B93" w:rsidRPr="009A3B93" w:rsidRDefault="009A3B93" w:rsidP="009A3B9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proofErr w:type="spellStart"/>
      <w:r w:rsidRPr="009A3B93">
        <w:rPr>
          <w:rFonts w:ascii="Times New Roman" w:hAnsi="Times New Roman" w:cs="Times New Roman"/>
        </w:rPr>
        <w:t>Mig</w:t>
      </w:r>
      <w:proofErr w:type="spellEnd"/>
      <w:r w:rsidRPr="009A3B93">
        <w:rPr>
          <w:rFonts w:ascii="Times New Roman" w:hAnsi="Times New Roman" w:cs="Times New Roman"/>
        </w:rPr>
        <w:t>-welded a variety of custom projects.</w:t>
      </w:r>
    </w:p>
    <w:p w:rsidR="009A3B93" w:rsidRPr="009A3B93" w:rsidRDefault="009A3B93" w:rsidP="009A3B9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 xml:space="preserve">Utilized </w:t>
      </w:r>
      <w:r>
        <w:rPr>
          <w:rFonts w:ascii="Times New Roman" w:hAnsi="Times New Roman" w:cs="Times New Roman"/>
        </w:rPr>
        <w:t>shears</w:t>
      </w:r>
      <w:r w:rsidRPr="009A3B93">
        <w:rPr>
          <w:rFonts w:ascii="Times New Roman" w:hAnsi="Times New Roman" w:cs="Times New Roman"/>
        </w:rPr>
        <w:t>, benders, torches, power saws, and grinders to complete tasks accurately.</w:t>
      </w:r>
    </w:p>
    <w:p w:rsidR="009A3B93" w:rsidRPr="009A3B93" w:rsidRDefault="009A3B93" w:rsidP="009A3B93">
      <w:pPr>
        <w:tabs>
          <w:tab w:val="left" w:pos="216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  <w:i/>
        </w:rPr>
        <w:t>Fabricator/Welder</w:t>
      </w:r>
      <w:r w:rsidRPr="009A3B93">
        <w:rPr>
          <w:rFonts w:ascii="Times New Roman" w:hAnsi="Times New Roman" w:cs="Times New Roman"/>
        </w:rPr>
        <w:tab/>
        <w:t>Greenbush Welding</w:t>
      </w:r>
      <w:r w:rsidRPr="009A3B93">
        <w:rPr>
          <w:rFonts w:ascii="Times New Roman" w:hAnsi="Times New Roman" w:cs="Times New Roman"/>
        </w:rPr>
        <w:tab/>
        <w:t xml:space="preserve">Hutchinson, KS </w:t>
      </w:r>
      <w:r>
        <w:rPr>
          <w:rFonts w:ascii="Times New Roman" w:hAnsi="Times New Roman" w:cs="Times New Roman"/>
        </w:rPr>
        <w:tab/>
      </w:r>
      <w:r w:rsidRPr="009A3B93">
        <w:rPr>
          <w:rFonts w:ascii="Times New Roman" w:hAnsi="Times New Roman" w:cs="Times New Roman"/>
        </w:rPr>
        <w:t>May 2004 – July 2005</w:t>
      </w:r>
    </w:p>
    <w:p w:rsidR="009A3B93" w:rsidRPr="009A3B93" w:rsidRDefault="009A3B93" w:rsidP="009A3B9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 xml:space="preserve">Learned to </w:t>
      </w:r>
      <w:proofErr w:type="spellStart"/>
      <w:r w:rsidRPr="009A3B93">
        <w:rPr>
          <w:rFonts w:ascii="Times New Roman" w:hAnsi="Times New Roman" w:cs="Times New Roman"/>
        </w:rPr>
        <w:t>mig</w:t>
      </w:r>
      <w:proofErr w:type="spellEnd"/>
      <w:r w:rsidRPr="009A3B93">
        <w:rPr>
          <w:rFonts w:ascii="Times New Roman" w:hAnsi="Times New Roman" w:cs="Times New Roman"/>
        </w:rPr>
        <w:t xml:space="preserve">, </w:t>
      </w:r>
      <w:proofErr w:type="spellStart"/>
      <w:r w:rsidRPr="009A3B93">
        <w:rPr>
          <w:rFonts w:ascii="Times New Roman" w:hAnsi="Times New Roman" w:cs="Times New Roman"/>
        </w:rPr>
        <w:t>tig</w:t>
      </w:r>
      <w:proofErr w:type="spellEnd"/>
      <w:r w:rsidRPr="009A3B93">
        <w:rPr>
          <w:rFonts w:ascii="Times New Roman" w:hAnsi="Times New Roman" w:cs="Times New Roman"/>
        </w:rPr>
        <w:t>, and stick weld according to AWS standards.</w:t>
      </w:r>
    </w:p>
    <w:p w:rsidR="009A3B93" w:rsidRPr="009A3B93" w:rsidRDefault="009A3B93" w:rsidP="009A3B9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Made augers, glass rakes, and trailers to custom specifications.</w:t>
      </w:r>
    </w:p>
    <w:p w:rsidR="009A3B93" w:rsidRPr="009A3B93" w:rsidRDefault="009A3B93" w:rsidP="009A3B93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9A3B93">
        <w:rPr>
          <w:rFonts w:ascii="Times New Roman" w:hAnsi="Times New Roman" w:cs="Times New Roman"/>
          <w:b/>
          <w:smallCaps/>
        </w:rPr>
        <w:t>Education</w:t>
      </w:r>
    </w:p>
    <w:p w:rsidR="0033236F" w:rsidRPr="009A3B93" w:rsidRDefault="009A3B93" w:rsidP="009A3B93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9A3B93">
        <w:rPr>
          <w:rFonts w:ascii="Times New Roman" w:hAnsi="Times New Roman" w:cs="Times New Roman"/>
        </w:rPr>
        <w:t>Welding Certificate</w:t>
      </w:r>
      <w:r w:rsidRPr="009A3B93">
        <w:rPr>
          <w:rFonts w:ascii="Times New Roman" w:hAnsi="Times New Roman" w:cs="Times New Roman"/>
        </w:rPr>
        <w:tab/>
      </w:r>
      <w:r w:rsidRPr="009A3B93">
        <w:rPr>
          <w:rFonts w:ascii="Times New Roman" w:hAnsi="Times New Roman" w:cs="Times New Roman"/>
          <w:i/>
        </w:rPr>
        <w:t>Greenbush Education</w:t>
      </w:r>
      <w:r w:rsidRPr="009A3B93">
        <w:rPr>
          <w:rFonts w:ascii="Times New Roman" w:hAnsi="Times New Roman" w:cs="Times New Roman"/>
        </w:rPr>
        <w:tab/>
        <w:t>Hutchinson, KS</w:t>
      </w:r>
    </w:p>
    <w:sectPr w:rsidR="0033236F" w:rsidRPr="009A3B93" w:rsidSect="0033236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E4D47"/>
    <w:multiLevelType w:val="hybridMultilevel"/>
    <w:tmpl w:val="CE182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A07B4"/>
    <w:multiLevelType w:val="hybridMultilevel"/>
    <w:tmpl w:val="66D8D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616F2F"/>
    <w:multiLevelType w:val="hybridMultilevel"/>
    <w:tmpl w:val="75A01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574A8A"/>
    <w:multiLevelType w:val="hybridMultilevel"/>
    <w:tmpl w:val="8B605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0C6B9E"/>
    <w:multiLevelType w:val="hybridMultilevel"/>
    <w:tmpl w:val="9BD6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0A792D"/>
    <w:multiLevelType w:val="hybridMultilevel"/>
    <w:tmpl w:val="0950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E661DA7"/>
    <w:multiLevelType w:val="hybridMultilevel"/>
    <w:tmpl w:val="6D445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F44E0D"/>
    <w:multiLevelType w:val="hybridMultilevel"/>
    <w:tmpl w:val="34D2C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00079F5"/>
    <w:multiLevelType w:val="hybridMultilevel"/>
    <w:tmpl w:val="20223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0"/>
  </w:num>
  <w:num w:numId="6">
    <w:abstractNumId w:val="7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LcwNDUyMzQzNTRX0lEKTi0uzszPAykwrAUAPJZ01SwAAAA="/>
  </w:docVars>
  <w:rsids>
    <w:rsidRoot w:val="0033236F"/>
    <w:rsid w:val="0033236F"/>
    <w:rsid w:val="00522C52"/>
    <w:rsid w:val="007E2073"/>
    <w:rsid w:val="009A3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236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23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236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23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19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788D381-9B55-4D5C-9517-2D5A30659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3-22T19:07:00Z</cp:lastPrinted>
  <dcterms:created xsi:type="dcterms:W3CDTF">2018-03-22T18:43:00Z</dcterms:created>
  <dcterms:modified xsi:type="dcterms:W3CDTF">2018-03-22T19:09:00Z</dcterms:modified>
</cp:coreProperties>
</file>